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64E17" w14:textId="5888CB6C" w:rsidR="00425672" w:rsidRDefault="0042567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4CD94" wp14:editId="3D9B3889">
                <wp:simplePos x="0" y="0"/>
                <wp:positionH relativeFrom="column">
                  <wp:posOffset>-409576</wp:posOffset>
                </wp:positionH>
                <wp:positionV relativeFrom="paragraph">
                  <wp:posOffset>-495300</wp:posOffset>
                </wp:positionV>
                <wp:extent cx="9001125" cy="923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1125" cy="9239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C85EFB" w14:textId="023B68FE" w:rsidR="00425672" w:rsidRPr="00425672" w:rsidRDefault="00425672" w:rsidP="00425672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425672">
                              <w:rPr>
                                <w:sz w:val="72"/>
                                <w:szCs w:val="72"/>
                              </w:rPr>
                              <w:t>5 – Why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E44CD94" id="Rectangle 1" o:spid="_x0000_s1026" style="position:absolute;margin-left:-32.25pt;margin-top:-39pt;width:708.75pt;height:72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" fillcolor="#002060" strokecolor="#1f3763 [1604]" strokeweight="1pt">
                <v:textbox>
                  <w:txbxContent>
                    <w:p w14:paraId="49C85EFB" w14:textId="023B68FE" w:rsidR="00425672" w:rsidRPr="00425672" w:rsidRDefault="00425672" w:rsidP="00425672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425672">
                        <w:rPr>
                          <w:sz w:val="72"/>
                          <w:szCs w:val="72"/>
                        </w:rPr>
                        <w:t>5 – Why Analysis</w:t>
                      </w:r>
                    </w:p>
                  </w:txbxContent>
                </v:textbox>
              </v:rect>
            </w:pict>
          </mc:Fallback>
        </mc:AlternateContent>
      </w:r>
    </w:p>
    <w:p w14:paraId="0537BE63" w14:textId="3CD14FB8" w:rsidR="00425672" w:rsidRDefault="00425672"/>
    <w:p w14:paraId="6EDB3C75" w14:textId="427D554E" w:rsidR="00425672" w:rsidRDefault="00157EA2" w:rsidP="00425672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7310C41" wp14:editId="1697059B">
                <wp:simplePos x="0" y="0"/>
                <wp:positionH relativeFrom="column">
                  <wp:posOffset>5933440</wp:posOffset>
                </wp:positionH>
                <wp:positionV relativeFrom="paragraph">
                  <wp:posOffset>12065</wp:posOffset>
                </wp:positionV>
                <wp:extent cx="628650" cy="476250"/>
                <wp:effectExtent l="0" t="0" r="38100" b="38100"/>
                <wp:wrapNone/>
                <wp:docPr id="29" name="Arrow: Bent-Up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628650" cy="476250"/>
                        </a:xfrm>
                        <a:prstGeom prst="bentUp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7CA7C" id="Arrow: Bent-Up 29" o:spid="_x0000_s1026" style="position:absolute;margin-left:467.2pt;margin-top:.95pt;width:49.5pt;height:37.5pt;rotation:180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8650,476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" path="m,357188r450056,l450056,119063r-59531,l509588,,628650,119063r-59531,l569119,476250,,476250,,357188xe" fillcolor="#4472c4" strokecolor="#2f528f" strokeweight="1pt">
                <v:stroke joinstyle="miter"/>
                <v:path arrowok="t" o:connecttype="custom" o:connectlocs="0,357188;450056,357188;450056,119063;390525,119063;509588,0;628650,119063;569119,119063;569119,476250;0,476250;0,357188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5FCA5B8" wp14:editId="48364C1C">
                <wp:simplePos x="0" y="0"/>
                <wp:positionH relativeFrom="column">
                  <wp:posOffset>2171065</wp:posOffset>
                </wp:positionH>
                <wp:positionV relativeFrom="paragraph">
                  <wp:posOffset>12065</wp:posOffset>
                </wp:positionV>
                <wp:extent cx="561975" cy="476250"/>
                <wp:effectExtent l="19050" t="0" r="28575" b="38100"/>
                <wp:wrapNone/>
                <wp:docPr id="28" name="Arrow: Bent-Up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61975" cy="476250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44946" id="Arrow: Bent-Up 28" o:spid="_x0000_s1026" style="position:absolute;margin-left:170.95pt;margin-top:.95pt;width:44.25pt;height:37.5pt;rotation:180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61975,476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" path="m,357188r383381,l383381,119063r-59531,l442913,,561975,119063r-59531,l502444,476250,,476250,,357188xe" fillcolor="#4472c4 [3204]" strokecolor="#1f3763 [1604]" strokeweight="1pt">
                <v:stroke joinstyle="miter"/>
                <v:path arrowok="t" o:connecttype="custom" o:connectlocs="0,357188;383381,357188;383381,119063;323850,119063;442913,0;561975,119063;502444,119063;502444,476250;0,476250;0,357188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0BE425" wp14:editId="7A968BF8">
                <wp:simplePos x="0" y="0"/>
                <wp:positionH relativeFrom="margin">
                  <wp:posOffset>2733675</wp:posOffset>
                </wp:positionH>
                <wp:positionV relativeFrom="paragraph">
                  <wp:posOffset>12065</wp:posOffset>
                </wp:positionV>
                <wp:extent cx="3200400" cy="3905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C6035E" w14:textId="21976350" w:rsidR="00425672" w:rsidRPr="00425672" w:rsidRDefault="00425672" w:rsidP="0042567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425672">
                              <w:rPr>
                                <w:b/>
                                <w:sz w:val="28"/>
                                <w:szCs w:val="28"/>
                              </w:rPr>
                              <w:t>Problem/Shortco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0BE425" id="Rectangle 2" o:spid="_x0000_s1027" style="position:absolute;margin-left:215.25pt;margin-top:.95pt;width:252pt;height:30.75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" fillcolor="#4472c4 [3204]" strokecolor="#1f3763 [1604]" strokeweight="1pt">
                <v:textbox>
                  <w:txbxContent>
                    <w:p w14:paraId="6EC6035E" w14:textId="21976350" w:rsidR="00425672" w:rsidRPr="00425672" w:rsidRDefault="00425672" w:rsidP="0042567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425672">
                        <w:rPr>
                          <w:b/>
                          <w:sz w:val="28"/>
                          <w:szCs w:val="28"/>
                        </w:rPr>
                        <w:t>Problem/Shortco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9CE6480" w14:textId="75838697" w:rsidR="00132BA3" w:rsidRDefault="00B45B72" w:rsidP="00EE0C1C">
      <w:pPr>
        <w:tabs>
          <w:tab w:val="left" w:pos="107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1CF5593" wp14:editId="01FEE1C0">
                <wp:simplePos x="0" y="0"/>
                <wp:positionH relativeFrom="column">
                  <wp:posOffset>4552950</wp:posOffset>
                </wp:positionH>
                <wp:positionV relativeFrom="paragraph">
                  <wp:posOffset>60960</wp:posOffset>
                </wp:positionV>
                <wp:extent cx="400050" cy="219075"/>
                <wp:effectExtent l="38100" t="0" r="0" b="47625"/>
                <wp:wrapNone/>
                <wp:docPr id="30" name="Arrow: Dow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2190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D5FF7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0" o:spid="_x0000_s1026" type="#_x0000_t67" style="position:absolute;margin-left:358.5pt;margin-top:4.8pt;width:31.5pt;height:17.2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" adj="10800" fillcolor="#4472c4 [3204]" strokecolor="#1f3763 [1604]" strokeweight="1pt"/>
            </w:pict>
          </mc:Fallback>
        </mc:AlternateContent>
      </w:r>
      <w:r w:rsidR="00EE0C1C">
        <w:tab/>
      </w:r>
    </w:p>
    <w:p w14:paraId="46D56FE6" w14:textId="3EFA86FF" w:rsidR="00EE0C1C" w:rsidRDefault="00EE0C1C" w:rsidP="00EE0C1C">
      <w:pPr>
        <w:tabs>
          <w:tab w:val="left" w:pos="107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2E6EBF2" wp14:editId="458BB6B4">
                <wp:simplePos x="0" y="0"/>
                <wp:positionH relativeFrom="column">
                  <wp:posOffset>3886200</wp:posOffset>
                </wp:positionH>
                <wp:positionV relativeFrom="paragraph">
                  <wp:posOffset>5080</wp:posOffset>
                </wp:positionV>
                <wp:extent cx="1857375" cy="4191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419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7369F58" w14:textId="1D07F853" w:rsidR="00B45B72" w:rsidRPr="00B45B72" w:rsidRDefault="00B45B72" w:rsidP="00B45B7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45B72">
                              <w:rPr>
                                <w:color w:val="FFFFFF" w:themeColor="background1"/>
                              </w:rPr>
                              <w:t xml:space="preserve">Answer why the problem was not detect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E6EBF2" id="Rectangle 9" o:spid="_x0000_s1028" style="position:absolute;margin-left:306pt;margin-top:.4pt;width:146.25pt;height:33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" fillcolor="#92d050" strokecolor="#2f528f" strokeweight="1pt">
                <v:textbox>
                  <w:txbxContent>
                    <w:p w14:paraId="37369F58" w14:textId="1D07F853" w:rsidR="00B45B72" w:rsidRPr="00B45B72" w:rsidRDefault="00B45B72" w:rsidP="00B45B7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45B72">
                        <w:rPr>
                          <w:color w:val="FFFFFF" w:themeColor="background1"/>
                        </w:rPr>
                        <w:t xml:space="preserve">Answer why the problem was not detected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5BB314" wp14:editId="78ECF41F">
                <wp:simplePos x="0" y="0"/>
                <wp:positionH relativeFrom="column">
                  <wp:posOffset>1628775</wp:posOffset>
                </wp:positionH>
                <wp:positionV relativeFrom="paragraph">
                  <wp:posOffset>14605</wp:posOffset>
                </wp:positionV>
                <wp:extent cx="1838325" cy="4191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419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01A392" w14:textId="02BD5945" w:rsidR="006F5268" w:rsidRDefault="00B45B72" w:rsidP="006F5268">
                            <w:pPr>
                              <w:jc w:val="center"/>
                            </w:pPr>
                            <w:r>
                              <w:t xml:space="preserve">Answer what caused the specific situ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BB314" id="Rectangle 7" o:spid="_x0000_s1029" style="position:absolute;margin-left:128.25pt;margin-top:1.15pt;width:144.75pt;height:3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" fillcolor="#92d050" strokecolor="#1f3763 [1604]" strokeweight="1pt">
                <v:textbox>
                  <w:txbxContent>
                    <w:p w14:paraId="2B01A392" w14:textId="02BD5945" w:rsidR="006F5268" w:rsidRDefault="00B45B72" w:rsidP="006F5268">
                      <w:pPr>
                        <w:jc w:val="center"/>
                      </w:pPr>
                      <w:r>
                        <w:t xml:space="preserve">Answer what caused the specific situation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B5FA9F" wp14:editId="00DC6774">
                <wp:simplePos x="0" y="0"/>
                <wp:positionH relativeFrom="column">
                  <wp:posOffset>6134100</wp:posOffset>
                </wp:positionH>
                <wp:positionV relativeFrom="paragraph">
                  <wp:posOffset>5080</wp:posOffset>
                </wp:positionV>
                <wp:extent cx="1838325" cy="4191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4191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64504F7" w14:textId="0303355C" w:rsidR="00B45B72" w:rsidRPr="00B45B72" w:rsidRDefault="00B45B72" w:rsidP="00B45B7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45B72">
                              <w:rPr>
                                <w:color w:val="FFFFFF" w:themeColor="background1"/>
                              </w:rPr>
                              <w:t>Answer what system/process fai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B5FA9F" id="Rectangle 8" o:spid="_x0000_s1030" style="position:absolute;margin-left:483pt;margin-top:.4pt;width:144.75pt;height:3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" fillcolor="#92d050" strokecolor="#2f528f" strokeweight="1pt">
                <v:textbox>
                  <w:txbxContent>
                    <w:p w14:paraId="664504F7" w14:textId="0303355C" w:rsidR="00B45B72" w:rsidRPr="00B45B72" w:rsidRDefault="00B45B72" w:rsidP="00B45B7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45B72">
                        <w:rPr>
                          <w:color w:val="FFFFFF" w:themeColor="background1"/>
                        </w:rPr>
                        <w:t>Answer what system/process failed</w:t>
                      </w:r>
                    </w:p>
                  </w:txbxContent>
                </v:textbox>
              </v:rect>
            </w:pict>
          </mc:Fallback>
        </mc:AlternateContent>
      </w:r>
    </w:p>
    <w:p w14:paraId="0443B812" w14:textId="75CE9084" w:rsidR="00EE0C1C" w:rsidRDefault="00EE0C1C" w:rsidP="00EE0C1C">
      <w:pPr>
        <w:tabs>
          <w:tab w:val="left" w:pos="10710"/>
        </w:tabs>
      </w:pPr>
    </w:p>
    <w:p w14:paraId="47A8BB26" w14:textId="011AFEA2" w:rsidR="00EE0C1C" w:rsidRDefault="0097061D" w:rsidP="00EE0C1C">
      <w:pPr>
        <w:tabs>
          <w:tab w:val="left" w:pos="1071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158C7A" wp14:editId="11C17F64">
                <wp:simplePos x="0" y="0"/>
                <wp:positionH relativeFrom="column">
                  <wp:posOffset>6162675</wp:posOffset>
                </wp:positionH>
                <wp:positionV relativeFrom="paragraph">
                  <wp:posOffset>26670</wp:posOffset>
                </wp:positionV>
                <wp:extent cx="1819275" cy="609600"/>
                <wp:effectExtent l="19050" t="19050" r="28575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7C89E" id="Rectangle 22" o:spid="_x0000_s1026" style="position:absolute;margin-left:485.25pt;margin-top:2.1pt;width:143.25pt;height:4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636338E" wp14:editId="6A83C747">
                <wp:simplePos x="0" y="0"/>
                <wp:positionH relativeFrom="column">
                  <wp:posOffset>3905250</wp:posOffset>
                </wp:positionH>
                <wp:positionV relativeFrom="paragraph">
                  <wp:posOffset>26670</wp:posOffset>
                </wp:positionV>
                <wp:extent cx="1819275" cy="609600"/>
                <wp:effectExtent l="19050" t="1905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34C08" id="Rectangle 21" o:spid="_x0000_s1026" style="position:absolute;margin-left:307.5pt;margin-top:2.1pt;width:143.25pt;height:4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6401E9" wp14:editId="09395BDA">
                <wp:simplePos x="0" y="0"/>
                <wp:positionH relativeFrom="column">
                  <wp:posOffset>1628775</wp:posOffset>
                </wp:positionH>
                <wp:positionV relativeFrom="paragraph">
                  <wp:posOffset>26670</wp:posOffset>
                </wp:positionV>
                <wp:extent cx="1819275" cy="609600"/>
                <wp:effectExtent l="19050" t="1905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3FADC" id="Rectangle 10" o:spid="_x0000_s1026" style="position:absolute;margin-left:128.25pt;margin-top:2.1pt;width:143.2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" filled="f" strokecolor="#002060" strokeweight="2.25pt"/>
            </w:pict>
          </mc:Fallback>
        </mc:AlternateContent>
      </w:r>
      <w:r w:rsidR="00EE0C1C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8AABB6" wp14:editId="407FAB62">
                <wp:simplePos x="0" y="0"/>
                <wp:positionH relativeFrom="column">
                  <wp:posOffset>352425</wp:posOffset>
                </wp:positionH>
                <wp:positionV relativeFrom="paragraph">
                  <wp:posOffset>331470</wp:posOffset>
                </wp:positionV>
                <wp:extent cx="266700" cy="428625"/>
                <wp:effectExtent l="19050" t="0" r="38100" b="4762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286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6F828B" id="Arrow: Down 3" o:spid="_x0000_s1026" type="#_x0000_t67" style="position:absolute;margin-left:27.75pt;margin-top:26.1pt;width:21pt;height:3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" adj="14880" fillcolor="#4472c4 [3204]" strokecolor="#1f3763 [1604]" strokeweight="1pt"/>
            </w:pict>
          </mc:Fallback>
        </mc:AlternateContent>
      </w:r>
      <w:r w:rsidR="00EE0C1C" w:rsidRPr="00EE0C1C">
        <w:rPr>
          <w:sz w:val="44"/>
          <w:szCs w:val="44"/>
        </w:rPr>
        <w:t>1</w:t>
      </w:r>
      <w:r w:rsidR="00EE0C1C" w:rsidRPr="00EE0C1C">
        <w:rPr>
          <w:sz w:val="44"/>
          <w:szCs w:val="44"/>
          <w:vertAlign w:val="superscript"/>
        </w:rPr>
        <w:t>st</w:t>
      </w:r>
      <w:r w:rsidR="00EE0C1C" w:rsidRPr="00EE0C1C">
        <w:rPr>
          <w:sz w:val="44"/>
          <w:szCs w:val="44"/>
        </w:rPr>
        <w:t xml:space="preserve"> Why</w:t>
      </w:r>
      <w:r w:rsidR="00EE0C1C">
        <w:rPr>
          <w:sz w:val="44"/>
          <w:szCs w:val="44"/>
        </w:rPr>
        <w:t>?</w:t>
      </w:r>
      <w:r w:rsidRPr="0097061D">
        <w:rPr>
          <w:noProof/>
          <w:sz w:val="44"/>
          <w:szCs w:val="44"/>
        </w:rPr>
        <w:t xml:space="preserve"> </w:t>
      </w:r>
    </w:p>
    <w:p w14:paraId="3838C1CD" w14:textId="3BE41BB7" w:rsidR="00EE0C1C" w:rsidRPr="00EE0C1C" w:rsidRDefault="0097061D" w:rsidP="00EE0C1C">
      <w:pPr>
        <w:tabs>
          <w:tab w:val="left" w:pos="345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F910C39" wp14:editId="22AC338B">
                <wp:simplePos x="0" y="0"/>
                <wp:positionH relativeFrom="column">
                  <wp:posOffset>6162675</wp:posOffset>
                </wp:positionH>
                <wp:positionV relativeFrom="paragraph">
                  <wp:posOffset>321310</wp:posOffset>
                </wp:positionV>
                <wp:extent cx="1819275" cy="609600"/>
                <wp:effectExtent l="19050" t="1905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E4FF9" id="Rectangle 24" o:spid="_x0000_s1026" style="position:absolute;margin-left:485.25pt;margin-top:25.3pt;width:143.25pt;height:4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A14A883" wp14:editId="13F1CE5B">
                <wp:simplePos x="0" y="0"/>
                <wp:positionH relativeFrom="column">
                  <wp:posOffset>3914775</wp:posOffset>
                </wp:positionH>
                <wp:positionV relativeFrom="paragraph">
                  <wp:posOffset>321310</wp:posOffset>
                </wp:positionV>
                <wp:extent cx="1819275" cy="609600"/>
                <wp:effectExtent l="19050" t="19050" r="2857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C7490" id="Rectangle 20" o:spid="_x0000_s1026" style="position:absolute;margin-left:308.25pt;margin-top:25.3pt;width:143.25pt;height:4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315988F" wp14:editId="6518144D">
                <wp:simplePos x="0" y="0"/>
                <wp:positionH relativeFrom="column">
                  <wp:posOffset>1638300</wp:posOffset>
                </wp:positionH>
                <wp:positionV relativeFrom="paragraph">
                  <wp:posOffset>353060</wp:posOffset>
                </wp:positionV>
                <wp:extent cx="1819275" cy="609600"/>
                <wp:effectExtent l="19050" t="1905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A25C9" id="Rectangle 12" o:spid="_x0000_s1026" style="position:absolute;margin-left:129pt;margin-top:27.8pt;width:143.25pt;height:4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" filled="f" strokecolor="#002060" strokeweight="2.25pt"/>
            </w:pict>
          </mc:Fallback>
        </mc:AlternateContent>
      </w:r>
      <w:r w:rsidR="00EE0C1C" w:rsidRPr="00EE0C1C">
        <w:rPr>
          <w:sz w:val="44"/>
          <w:szCs w:val="44"/>
        </w:rPr>
        <w:t xml:space="preserve"> </w:t>
      </w:r>
      <w:r w:rsidR="00EE0C1C">
        <w:rPr>
          <w:sz w:val="44"/>
          <w:szCs w:val="44"/>
        </w:rPr>
        <w:tab/>
      </w:r>
      <w:r w:rsidR="009465E5">
        <w:rPr>
          <w:sz w:val="44"/>
          <w:szCs w:val="44"/>
        </w:rPr>
        <w:t xml:space="preserve"> </w:t>
      </w:r>
    </w:p>
    <w:p w14:paraId="450A2F05" w14:textId="1264EC2B" w:rsidR="00EE0C1C" w:rsidRDefault="00EE0C1C" w:rsidP="00EE0C1C">
      <w:pPr>
        <w:tabs>
          <w:tab w:val="left" w:pos="10710"/>
        </w:tabs>
        <w:rPr>
          <w:sz w:val="44"/>
          <w:szCs w:val="44"/>
        </w:rPr>
      </w:pPr>
      <w:r w:rsidRPr="00EE0C1C">
        <w:rPr>
          <w:sz w:val="44"/>
          <w:szCs w:val="44"/>
        </w:rPr>
        <w:t>2</w:t>
      </w:r>
      <w:r w:rsidRPr="00EE0C1C">
        <w:rPr>
          <w:sz w:val="44"/>
          <w:szCs w:val="44"/>
          <w:vertAlign w:val="superscript"/>
        </w:rPr>
        <w:t>nd</w:t>
      </w:r>
      <w:r w:rsidRPr="00EE0C1C">
        <w:rPr>
          <w:sz w:val="44"/>
          <w:szCs w:val="44"/>
        </w:rPr>
        <w:t xml:space="preserve"> Why</w:t>
      </w:r>
      <w:r>
        <w:rPr>
          <w:sz w:val="44"/>
          <w:szCs w:val="44"/>
        </w:rPr>
        <w:t>?</w:t>
      </w:r>
      <w:r w:rsidRPr="00EE0C1C">
        <w:rPr>
          <w:sz w:val="44"/>
          <w:szCs w:val="44"/>
        </w:rPr>
        <w:t xml:space="preserve"> </w:t>
      </w:r>
    </w:p>
    <w:p w14:paraId="33882198" w14:textId="1A6A7EA0" w:rsidR="00EE0C1C" w:rsidRPr="00EE0C1C" w:rsidRDefault="0097061D" w:rsidP="00EE0C1C">
      <w:pPr>
        <w:tabs>
          <w:tab w:val="left" w:pos="1071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227CCF3" wp14:editId="5000A30A">
                <wp:simplePos x="0" y="0"/>
                <wp:positionH relativeFrom="column">
                  <wp:posOffset>6172200</wp:posOffset>
                </wp:positionH>
                <wp:positionV relativeFrom="paragraph">
                  <wp:posOffset>253365</wp:posOffset>
                </wp:positionV>
                <wp:extent cx="1819275" cy="609600"/>
                <wp:effectExtent l="19050" t="1905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80F21" id="Rectangle 25" o:spid="_x0000_s1026" style="position:absolute;margin-left:486pt;margin-top:19.95pt;width:143.25pt;height:4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4F40E3A" wp14:editId="1F1DDD1B">
                <wp:simplePos x="0" y="0"/>
                <wp:positionH relativeFrom="column">
                  <wp:posOffset>3914775</wp:posOffset>
                </wp:positionH>
                <wp:positionV relativeFrom="paragraph">
                  <wp:posOffset>262890</wp:posOffset>
                </wp:positionV>
                <wp:extent cx="1819275" cy="609600"/>
                <wp:effectExtent l="19050" t="1905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3A5FD" id="Rectangle 18" o:spid="_x0000_s1026" style="position:absolute;margin-left:308.25pt;margin-top:20.7pt;width:143.25pt;height:4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58E8CC" wp14:editId="3D421DC5">
                <wp:simplePos x="0" y="0"/>
                <wp:positionH relativeFrom="column">
                  <wp:posOffset>1619250</wp:posOffset>
                </wp:positionH>
                <wp:positionV relativeFrom="paragraph">
                  <wp:posOffset>295275</wp:posOffset>
                </wp:positionV>
                <wp:extent cx="1819275" cy="609600"/>
                <wp:effectExtent l="19050" t="19050" r="28575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54F51" id="Rectangle 17" o:spid="_x0000_s1026" style="position:absolute;margin-left:127.5pt;margin-top:23.25pt;width:143.25pt;height:4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" filled="f" strokecolor="#002060" strokeweight="2.25pt"/>
            </w:pict>
          </mc:Fallback>
        </mc:AlternateContent>
      </w:r>
      <w:r w:rsidR="00EE0C1C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B23801" wp14:editId="30740031">
                <wp:simplePos x="0" y="0"/>
                <wp:positionH relativeFrom="column">
                  <wp:posOffset>371475</wp:posOffset>
                </wp:positionH>
                <wp:positionV relativeFrom="paragraph">
                  <wp:posOffset>8255</wp:posOffset>
                </wp:positionV>
                <wp:extent cx="266700" cy="428625"/>
                <wp:effectExtent l="19050" t="0" r="38100" b="47625"/>
                <wp:wrapNone/>
                <wp:docPr id="4" name="Arrow: Dow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28625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06093" id="Arrow: Down 4" o:spid="_x0000_s1026" type="#_x0000_t67" style="position:absolute;margin-left:29.25pt;margin-top:.65pt;width:21pt;height:33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" adj="14880" fillcolor="#4472c4" strokecolor="#2f528f" strokeweight="1pt"/>
            </w:pict>
          </mc:Fallback>
        </mc:AlternateContent>
      </w:r>
    </w:p>
    <w:p w14:paraId="3528368E" w14:textId="1132F641" w:rsidR="00EE0C1C" w:rsidRPr="00EE0C1C" w:rsidRDefault="0097061D" w:rsidP="0097061D">
      <w:pPr>
        <w:tabs>
          <w:tab w:val="left" w:pos="1071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F060A5" wp14:editId="56D30DFE">
                <wp:simplePos x="0" y="0"/>
                <wp:positionH relativeFrom="margin">
                  <wp:posOffset>390525</wp:posOffset>
                </wp:positionH>
                <wp:positionV relativeFrom="paragraph">
                  <wp:posOffset>422275</wp:posOffset>
                </wp:positionV>
                <wp:extent cx="266700" cy="428625"/>
                <wp:effectExtent l="19050" t="0" r="38100" b="47625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28625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472BEA" id="Arrow: Down 5" o:spid="_x0000_s1026" type="#_x0000_t67" style="position:absolute;margin-left:30.75pt;margin-top:33.25pt;width:21pt;height:33.75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" adj="14880" fillcolor="#4472c4" strokecolor="#2f528f" strokeweight="1pt">
                <w10:wrap anchorx="margin"/>
              </v:shape>
            </w:pict>
          </mc:Fallback>
        </mc:AlternateContent>
      </w:r>
      <w:r w:rsidR="00EE0C1C" w:rsidRPr="00EE0C1C">
        <w:rPr>
          <w:sz w:val="44"/>
          <w:szCs w:val="44"/>
        </w:rPr>
        <w:t>3</w:t>
      </w:r>
      <w:r w:rsidR="00EE0C1C" w:rsidRPr="00EE0C1C">
        <w:rPr>
          <w:sz w:val="44"/>
          <w:szCs w:val="44"/>
          <w:vertAlign w:val="superscript"/>
        </w:rPr>
        <w:t>rd</w:t>
      </w:r>
      <w:r w:rsidR="00EE0C1C" w:rsidRPr="00EE0C1C">
        <w:rPr>
          <w:sz w:val="44"/>
          <w:szCs w:val="44"/>
        </w:rPr>
        <w:t xml:space="preserve"> Why</w:t>
      </w:r>
      <w:r w:rsidR="00EE0C1C">
        <w:rPr>
          <w:sz w:val="44"/>
          <w:szCs w:val="44"/>
        </w:rPr>
        <w:t>?</w:t>
      </w:r>
      <w:r w:rsidR="00EE0C1C" w:rsidRPr="00EE0C1C">
        <w:rPr>
          <w:sz w:val="44"/>
          <w:szCs w:val="44"/>
        </w:rPr>
        <w:t xml:space="preserve"> </w:t>
      </w:r>
    </w:p>
    <w:p w14:paraId="2CFF79D6" w14:textId="0DCFD0E9" w:rsidR="0097061D" w:rsidRDefault="0097061D" w:rsidP="0097061D">
      <w:pPr>
        <w:tabs>
          <w:tab w:val="left" w:pos="1071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6122639" wp14:editId="5D399DAC">
                <wp:simplePos x="0" y="0"/>
                <wp:positionH relativeFrom="column">
                  <wp:posOffset>6181725</wp:posOffset>
                </wp:positionH>
                <wp:positionV relativeFrom="paragraph">
                  <wp:posOffset>224790</wp:posOffset>
                </wp:positionV>
                <wp:extent cx="1819275" cy="609600"/>
                <wp:effectExtent l="19050" t="19050" r="2857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3396" id="Rectangle 23" o:spid="_x0000_s1026" style="position:absolute;margin-left:486.75pt;margin-top:17.7pt;width:143.25pt;height:48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C9AAAE" wp14:editId="3A864F03">
                <wp:simplePos x="0" y="0"/>
                <wp:positionH relativeFrom="column">
                  <wp:posOffset>3933825</wp:posOffset>
                </wp:positionH>
                <wp:positionV relativeFrom="paragraph">
                  <wp:posOffset>243205</wp:posOffset>
                </wp:positionV>
                <wp:extent cx="1819275" cy="609600"/>
                <wp:effectExtent l="19050" t="1905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461F5" id="Rectangle 13" o:spid="_x0000_s1026" style="position:absolute;margin-left:309.75pt;margin-top:19.15pt;width:143.25pt;height:4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A5B4AF7" wp14:editId="4A7D6E18">
                <wp:simplePos x="0" y="0"/>
                <wp:positionH relativeFrom="column">
                  <wp:posOffset>1619250</wp:posOffset>
                </wp:positionH>
                <wp:positionV relativeFrom="paragraph">
                  <wp:posOffset>258445</wp:posOffset>
                </wp:positionV>
                <wp:extent cx="1819275" cy="609600"/>
                <wp:effectExtent l="19050" t="1905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C9840" id="Rectangle 16" o:spid="_x0000_s1026" style="position:absolute;margin-left:127.5pt;margin-top:20.35pt;width:143.25pt;height:4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" filled="f" strokecolor="#002060" strokeweight="2.25pt"/>
            </w:pict>
          </mc:Fallback>
        </mc:AlternateContent>
      </w:r>
    </w:p>
    <w:p w14:paraId="5D94238F" w14:textId="6A1A4B83" w:rsidR="0097061D" w:rsidRDefault="00EE0C1C" w:rsidP="0097061D">
      <w:pPr>
        <w:tabs>
          <w:tab w:val="left" w:pos="10710"/>
        </w:tabs>
        <w:rPr>
          <w:sz w:val="44"/>
          <w:szCs w:val="44"/>
        </w:rPr>
      </w:pPr>
      <w:r w:rsidRPr="00EE0C1C">
        <w:rPr>
          <w:sz w:val="44"/>
          <w:szCs w:val="44"/>
        </w:rPr>
        <w:t>4</w:t>
      </w:r>
      <w:r w:rsidRPr="00EE0C1C">
        <w:rPr>
          <w:sz w:val="44"/>
          <w:szCs w:val="44"/>
          <w:vertAlign w:val="superscript"/>
        </w:rPr>
        <w:t>th</w:t>
      </w:r>
      <w:r w:rsidRPr="00EE0C1C">
        <w:rPr>
          <w:sz w:val="44"/>
          <w:szCs w:val="44"/>
        </w:rPr>
        <w:t xml:space="preserve"> Why</w:t>
      </w:r>
      <w:r>
        <w:rPr>
          <w:sz w:val="44"/>
          <w:szCs w:val="44"/>
        </w:rPr>
        <w:t>?</w:t>
      </w:r>
      <w:r w:rsidRPr="00EE0C1C">
        <w:rPr>
          <w:sz w:val="44"/>
          <w:szCs w:val="44"/>
        </w:rPr>
        <w:t xml:space="preserve"> </w:t>
      </w:r>
    </w:p>
    <w:p w14:paraId="2324D166" w14:textId="5564949A" w:rsidR="00EE0C1C" w:rsidRDefault="0097061D" w:rsidP="0097061D">
      <w:pPr>
        <w:tabs>
          <w:tab w:val="left" w:pos="10710"/>
        </w:tabs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D0B013F" wp14:editId="272E82FD">
                <wp:simplePos x="0" y="0"/>
                <wp:positionH relativeFrom="column">
                  <wp:posOffset>6200775</wp:posOffset>
                </wp:positionH>
                <wp:positionV relativeFrom="paragraph">
                  <wp:posOffset>184785</wp:posOffset>
                </wp:positionV>
                <wp:extent cx="1819275" cy="609600"/>
                <wp:effectExtent l="19050" t="19050" r="2857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3288C" id="Rectangle 19" o:spid="_x0000_s1026" style="position:absolute;margin-left:488.25pt;margin-top:14.55pt;width:143.25pt;height:4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882679" wp14:editId="41B0B117">
                <wp:simplePos x="0" y="0"/>
                <wp:positionH relativeFrom="column">
                  <wp:posOffset>3952875</wp:posOffset>
                </wp:positionH>
                <wp:positionV relativeFrom="paragraph">
                  <wp:posOffset>215265</wp:posOffset>
                </wp:positionV>
                <wp:extent cx="1819275" cy="609600"/>
                <wp:effectExtent l="19050" t="1905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D89A0" id="Rectangle 11" o:spid="_x0000_s1026" style="position:absolute;margin-left:311.25pt;margin-top:16.95pt;width:143.25pt;height:4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5E1DA0" wp14:editId="21F68D5B">
                <wp:simplePos x="0" y="0"/>
                <wp:positionH relativeFrom="column">
                  <wp:posOffset>1609725</wp:posOffset>
                </wp:positionH>
                <wp:positionV relativeFrom="paragraph">
                  <wp:posOffset>236855</wp:posOffset>
                </wp:positionV>
                <wp:extent cx="1819275" cy="609600"/>
                <wp:effectExtent l="19050" t="1905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6096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206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18BB1" id="Rectangle 14" o:spid="_x0000_s1026" style="position:absolute;margin-left:126.75pt;margin-top:18.65pt;width:143.25pt;height:4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" filled="f" strokecolor="#002060" strokeweight="2.25pt"/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B2E708" wp14:editId="3164B792">
                <wp:simplePos x="0" y="0"/>
                <wp:positionH relativeFrom="column">
                  <wp:posOffset>371475</wp:posOffset>
                </wp:positionH>
                <wp:positionV relativeFrom="paragraph">
                  <wp:posOffset>10160</wp:posOffset>
                </wp:positionV>
                <wp:extent cx="266700" cy="428625"/>
                <wp:effectExtent l="19050" t="0" r="38100" b="47625"/>
                <wp:wrapNone/>
                <wp:docPr id="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28625"/>
                        </a:xfrm>
                        <a:prstGeom prst="downArrow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D5423" id="Arrow: Down 6" o:spid="_x0000_s1026" type="#_x0000_t67" style="position:absolute;margin-left:29.25pt;margin-top:.8pt;width:21pt;height:33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" adj="14880" fillcolor="#4472c4" strokecolor="#2f528f" strokeweight="1pt"/>
            </w:pict>
          </mc:Fallback>
        </mc:AlternateContent>
      </w:r>
      <w:r w:rsidRPr="00EE0C1C">
        <w:rPr>
          <w:sz w:val="44"/>
          <w:szCs w:val="44"/>
        </w:rPr>
        <w:t xml:space="preserve"> </w:t>
      </w:r>
      <w:bookmarkStart w:id="0" w:name="_GoBack"/>
      <w:bookmarkEnd w:id="0"/>
    </w:p>
    <w:p w14:paraId="2E43C67C" w14:textId="7C0E8DD8" w:rsidR="00EE0C1C" w:rsidRPr="00EE0C1C" w:rsidRDefault="00EE0C1C" w:rsidP="00EE0C1C">
      <w:pPr>
        <w:tabs>
          <w:tab w:val="left" w:pos="10710"/>
        </w:tabs>
        <w:rPr>
          <w:sz w:val="44"/>
          <w:szCs w:val="44"/>
        </w:rPr>
      </w:pPr>
      <w:r w:rsidRPr="00EE0C1C">
        <w:rPr>
          <w:sz w:val="44"/>
          <w:szCs w:val="44"/>
        </w:rPr>
        <w:t>5</w:t>
      </w:r>
      <w:r w:rsidRPr="00EE0C1C">
        <w:rPr>
          <w:sz w:val="44"/>
          <w:szCs w:val="44"/>
          <w:vertAlign w:val="superscript"/>
        </w:rPr>
        <w:t>th</w:t>
      </w:r>
      <w:r w:rsidRPr="00EE0C1C">
        <w:rPr>
          <w:sz w:val="44"/>
          <w:szCs w:val="44"/>
        </w:rPr>
        <w:t xml:space="preserve"> Why</w:t>
      </w:r>
      <w:r>
        <w:rPr>
          <w:sz w:val="44"/>
          <w:szCs w:val="44"/>
        </w:rPr>
        <w:t>?</w:t>
      </w:r>
      <w:r w:rsidRPr="00EE0C1C">
        <w:rPr>
          <w:sz w:val="44"/>
          <w:szCs w:val="44"/>
        </w:rPr>
        <w:t xml:space="preserve"> </w:t>
      </w:r>
    </w:p>
    <w:sectPr w:rsidR="00EE0C1C" w:rsidRPr="00EE0C1C" w:rsidSect="0042567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2AxKGloaWBoYmJko6SsGpxcWZ+XkgBYa1AJ/BrFQsAAAA"/>
  </w:docVars>
  <w:rsids>
    <w:rsidRoot w:val="00425672"/>
    <w:rsid w:val="00132BA3"/>
    <w:rsid w:val="00157EA2"/>
    <w:rsid w:val="00425672"/>
    <w:rsid w:val="004E0A21"/>
    <w:rsid w:val="0051625F"/>
    <w:rsid w:val="006F5268"/>
    <w:rsid w:val="007E0862"/>
    <w:rsid w:val="009465E5"/>
    <w:rsid w:val="0097061D"/>
    <w:rsid w:val="00B45B72"/>
    <w:rsid w:val="00EE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0ABAE"/>
  <w15:chartTrackingRefBased/>
  <w15:docId w15:val="{2B8EB985-9283-4A77-8E34-8D428C7FF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1</cp:revision>
  <dcterms:created xsi:type="dcterms:W3CDTF">2018-01-25T13:46:00Z</dcterms:created>
  <dcterms:modified xsi:type="dcterms:W3CDTF">2018-01-25T15:36:00Z</dcterms:modified>
</cp:coreProperties>
</file>